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18D9F" w14:textId="77777777" w:rsidR="00BB1430" w:rsidRDefault="00BB1430" w:rsidP="00BB1430">
      <w:pPr>
        <w:jc w:val="both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71300BEC" w14:textId="71D309D0" w:rsidR="000F1EE0" w:rsidRPr="00BB1430" w:rsidRDefault="000F1EE0" w:rsidP="00F67341">
      <w:pPr>
        <w:jc w:val="center"/>
        <w:rPr>
          <w:rFonts w:cstheme="minorHAnsi"/>
          <w:color w:val="000000" w:themeColor="text1"/>
          <w:sz w:val="22"/>
          <w:szCs w:val="22"/>
        </w:rPr>
      </w:pPr>
      <w:r w:rsidRPr="00BB1430">
        <w:rPr>
          <w:rFonts w:cstheme="minorHAnsi"/>
          <w:b/>
          <w:bCs/>
          <w:color w:val="000000" w:themeColor="text1"/>
          <w:sz w:val="22"/>
          <w:szCs w:val="22"/>
        </w:rPr>
        <w:t>Kirtling &amp; Upend Show entry form 12</w:t>
      </w:r>
      <w:r w:rsidRPr="00BB1430">
        <w:rPr>
          <w:rFonts w:cstheme="minorHAnsi"/>
          <w:b/>
          <w:bCs/>
          <w:color w:val="000000" w:themeColor="text1"/>
          <w:sz w:val="22"/>
          <w:szCs w:val="22"/>
          <w:vertAlign w:val="superscript"/>
        </w:rPr>
        <w:t>th</w:t>
      </w:r>
      <w:r w:rsidRPr="00BB1430">
        <w:rPr>
          <w:rFonts w:cstheme="minorHAnsi"/>
          <w:b/>
          <w:bCs/>
          <w:color w:val="000000" w:themeColor="text1"/>
          <w:sz w:val="22"/>
          <w:szCs w:val="22"/>
        </w:rPr>
        <w:t xml:space="preserve"> August 2023</w:t>
      </w:r>
    </w:p>
    <w:p w14:paraId="71300BED" w14:textId="77777777" w:rsidR="000F1EE0" w:rsidRPr="004F29EE" w:rsidRDefault="000F1EE0" w:rsidP="000F1EE0">
      <w:pPr>
        <w:jc w:val="center"/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PLEASE USE A SEPARATE ENTRY FORM FOR EACH PERSON EXHIBITING</w:t>
      </w:r>
    </w:p>
    <w:p w14:paraId="71300BEE" w14:textId="77777777" w:rsidR="000F1EE0" w:rsidRPr="004F29EE" w:rsidRDefault="000F1EE0" w:rsidP="000F1EE0">
      <w:pPr>
        <w:jc w:val="center"/>
        <w:rPr>
          <w:rFonts w:cstheme="minorHAnsi"/>
          <w:color w:val="000000" w:themeColor="text1"/>
          <w:sz w:val="18"/>
          <w:szCs w:val="18"/>
        </w:rPr>
      </w:pPr>
    </w:p>
    <w:p w14:paraId="71300BEF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Name……………………………………………………………………………………</w:t>
      </w:r>
    </w:p>
    <w:p w14:paraId="71300BF0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</w:p>
    <w:p w14:paraId="71300BF1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Address…………………………………………………………………………………………………………………………………………………………………………….</w:t>
      </w:r>
    </w:p>
    <w:p w14:paraId="71300BF2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</w:p>
    <w:p w14:paraId="71300BF3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Telephone number………………………………………………………………</w:t>
      </w:r>
    </w:p>
    <w:p w14:paraId="71300BF4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</w:p>
    <w:p w14:paraId="71300BF5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Age of child if applicable………………</w:t>
      </w:r>
      <w:r w:rsidR="004F29EE" w:rsidRPr="004F29EE">
        <w:rPr>
          <w:rFonts w:cstheme="minorHAnsi"/>
          <w:color w:val="000000" w:themeColor="text1"/>
          <w:sz w:val="18"/>
          <w:szCs w:val="18"/>
        </w:rPr>
        <w:t>.……..                                       Novice – 1</w:t>
      </w:r>
      <w:r w:rsidR="004F29EE" w:rsidRPr="004F29EE">
        <w:rPr>
          <w:rFonts w:cstheme="minorHAnsi"/>
          <w:color w:val="000000" w:themeColor="text1"/>
          <w:sz w:val="18"/>
          <w:szCs w:val="18"/>
          <w:vertAlign w:val="superscript"/>
        </w:rPr>
        <w:t>st</w:t>
      </w:r>
      <w:r w:rsidR="004F29EE" w:rsidRPr="004F29EE">
        <w:rPr>
          <w:rFonts w:cstheme="minorHAnsi"/>
          <w:color w:val="000000" w:themeColor="text1"/>
          <w:sz w:val="18"/>
          <w:szCs w:val="18"/>
        </w:rPr>
        <w:t xml:space="preserve"> time entrant……………………          </w:t>
      </w:r>
    </w:p>
    <w:p w14:paraId="71300BF6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</w:p>
    <w:p w14:paraId="71300BF7" w14:textId="77777777" w:rsidR="000F1EE0" w:rsidRPr="004F29EE" w:rsidRDefault="000F1EE0" w:rsidP="000F1EE0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WI if applicable………………………………………………………………….</w:t>
      </w:r>
    </w:p>
    <w:p w14:paraId="71300BF8" w14:textId="77777777" w:rsidR="00136829" w:rsidRPr="004F29EE" w:rsidRDefault="00136829" w:rsidP="000F1EE0">
      <w:pPr>
        <w:rPr>
          <w:rFonts w:cstheme="minorHAnsi"/>
          <w:color w:val="000000" w:themeColor="text1"/>
          <w:sz w:val="18"/>
          <w:szCs w:val="18"/>
        </w:rPr>
      </w:pPr>
    </w:p>
    <w:p w14:paraId="71300BF9" w14:textId="77777777" w:rsidR="00D56C39" w:rsidRPr="004F29EE" w:rsidRDefault="00136829" w:rsidP="00136829">
      <w:pPr>
        <w:jc w:val="center"/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 xml:space="preserve">FEES </w:t>
      </w:r>
      <w:r w:rsidR="000F1EE0" w:rsidRPr="004F29EE">
        <w:rPr>
          <w:rFonts w:cstheme="minorHAnsi"/>
          <w:color w:val="000000" w:themeColor="text1"/>
          <w:sz w:val="18"/>
          <w:szCs w:val="18"/>
        </w:rPr>
        <w:t>50p for !</w:t>
      </w:r>
      <w:proofErr w:type="spellStart"/>
      <w:r w:rsidR="000F1EE0" w:rsidRPr="004F29EE">
        <w:rPr>
          <w:rFonts w:cstheme="minorHAnsi"/>
          <w:color w:val="000000" w:themeColor="text1"/>
          <w:sz w:val="18"/>
          <w:szCs w:val="18"/>
        </w:rPr>
        <w:t>st</w:t>
      </w:r>
      <w:proofErr w:type="spellEnd"/>
      <w:r w:rsidR="000F1EE0" w:rsidRPr="004F29EE">
        <w:rPr>
          <w:rFonts w:cstheme="minorHAnsi"/>
          <w:color w:val="000000" w:themeColor="text1"/>
          <w:sz w:val="18"/>
          <w:szCs w:val="18"/>
        </w:rPr>
        <w:t xml:space="preserve"> and 2</w:t>
      </w:r>
      <w:r w:rsidR="000F1EE0" w:rsidRPr="004F29EE">
        <w:rPr>
          <w:rFonts w:cstheme="minorHAnsi"/>
          <w:color w:val="000000" w:themeColor="text1"/>
          <w:sz w:val="18"/>
          <w:szCs w:val="18"/>
          <w:vertAlign w:val="superscript"/>
        </w:rPr>
        <w:t>nd</w:t>
      </w:r>
      <w:r w:rsidR="000F1EE0" w:rsidRPr="004F29EE">
        <w:rPr>
          <w:rFonts w:cstheme="minorHAnsi"/>
          <w:color w:val="000000" w:themeColor="text1"/>
          <w:sz w:val="18"/>
          <w:szCs w:val="18"/>
        </w:rPr>
        <w:t xml:space="preserve"> entry, 30p there afterwards </w:t>
      </w:r>
      <w:r w:rsidR="00D56C39" w:rsidRPr="004F29EE">
        <w:rPr>
          <w:rFonts w:cstheme="minorHAnsi"/>
          <w:color w:val="000000" w:themeColor="text1"/>
          <w:sz w:val="18"/>
          <w:szCs w:val="18"/>
        </w:rPr>
        <w:t>/  junior classes 10p per entry</w:t>
      </w:r>
    </w:p>
    <w:p w14:paraId="71300BFA" w14:textId="77777777" w:rsidR="00D56C39" w:rsidRPr="004F29EE" w:rsidRDefault="00D56C39" w:rsidP="00D56C39">
      <w:pPr>
        <w:jc w:val="center"/>
        <w:rPr>
          <w:rFonts w:cstheme="minorHAnsi"/>
          <w:color w:val="000000" w:themeColor="text1"/>
          <w:sz w:val="18"/>
          <w:szCs w:val="18"/>
        </w:rPr>
      </w:pPr>
    </w:p>
    <w:p w14:paraId="71300BFB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Number of classes entered at 50p…………</w:t>
      </w:r>
      <w:r w:rsidR="004F29EE" w:rsidRPr="004F29EE">
        <w:rPr>
          <w:rFonts w:cstheme="minorHAnsi"/>
          <w:color w:val="000000" w:themeColor="text1"/>
          <w:sz w:val="18"/>
          <w:szCs w:val="18"/>
        </w:rPr>
        <w:t xml:space="preserve">……………………….       Number of classes entered at 30p……………………………………. </w:t>
      </w:r>
    </w:p>
    <w:p w14:paraId="71300BFC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</w:p>
    <w:p w14:paraId="71300BFD" w14:textId="77777777" w:rsidR="004F29EE" w:rsidRPr="004F29EE" w:rsidRDefault="00D56C39" w:rsidP="004F29EE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Number of classes entered at 10p……………………………………</w:t>
      </w:r>
      <w:r w:rsidR="004F29EE" w:rsidRPr="004F29EE">
        <w:rPr>
          <w:rFonts w:cstheme="minorHAnsi"/>
          <w:color w:val="000000" w:themeColor="text1"/>
          <w:sz w:val="18"/>
          <w:szCs w:val="18"/>
        </w:rPr>
        <w:t>.    Total fee enclosed……………………………………………………………</w:t>
      </w:r>
    </w:p>
    <w:p w14:paraId="71300BFE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</w:p>
    <w:p w14:paraId="71300BFF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 xml:space="preserve">Entry forms and fees to reach </w:t>
      </w:r>
      <w:r w:rsidR="00121D7E">
        <w:rPr>
          <w:rFonts w:cstheme="minorHAnsi"/>
          <w:color w:val="000000" w:themeColor="text1"/>
          <w:sz w:val="18"/>
          <w:szCs w:val="18"/>
        </w:rPr>
        <w:t>Ruth, Tracey or Terry</w:t>
      </w:r>
      <w:r w:rsidRPr="004F29EE">
        <w:rPr>
          <w:rFonts w:cstheme="minorHAnsi"/>
          <w:color w:val="000000" w:themeColor="text1"/>
          <w:sz w:val="18"/>
          <w:szCs w:val="18"/>
        </w:rPr>
        <w:t xml:space="preserve"> by</w:t>
      </w:r>
      <w:r w:rsidR="00121D7E">
        <w:rPr>
          <w:rFonts w:cstheme="minorHAnsi"/>
          <w:color w:val="000000" w:themeColor="text1"/>
          <w:sz w:val="18"/>
          <w:szCs w:val="18"/>
        </w:rPr>
        <w:t xml:space="preserve"> 5pm on the </w:t>
      </w:r>
      <w:proofErr w:type="gramStart"/>
      <w:r w:rsidRPr="004F29EE">
        <w:rPr>
          <w:rFonts w:cstheme="minorHAnsi"/>
          <w:color w:val="000000" w:themeColor="text1"/>
          <w:sz w:val="18"/>
          <w:szCs w:val="18"/>
        </w:rPr>
        <w:t>10th</w:t>
      </w:r>
      <w:proofErr w:type="gramEnd"/>
      <w:r w:rsidRPr="004F29EE">
        <w:rPr>
          <w:rFonts w:cstheme="minorHAnsi"/>
          <w:color w:val="000000" w:themeColor="text1"/>
          <w:sz w:val="18"/>
          <w:szCs w:val="18"/>
        </w:rPr>
        <w:t xml:space="preserve"> August.  No entries forms accepted on the day of the show.</w:t>
      </w:r>
    </w:p>
    <w:p w14:paraId="71300C00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</w:p>
    <w:p w14:paraId="71300C01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Tracey Button                                                Ruth Dennis                                                       Terry Webb</w:t>
      </w:r>
    </w:p>
    <w:p w14:paraId="71300C02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The Boot                                                        Chestnut Cottage                                              60 School Road</w:t>
      </w:r>
    </w:p>
    <w:p w14:paraId="71300C03" w14:textId="4EC9C549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proofErr w:type="spellStart"/>
      <w:r w:rsidRPr="004F29EE">
        <w:rPr>
          <w:rFonts w:cstheme="minorHAnsi"/>
          <w:color w:val="000000" w:themeColor="text1"/>
          <w:sz w:val="18"/>
          <w:szCs w:val="18"/>
        </w:rPr>
        <w:t>Wood</w:t>
      </w:r>
      <w:r w:rsidR="00E115A6">
        <w:rPr>
          <w:rFonts w:cstheme="minorHAnsi"/>
          <w:color w:val="000000" w:themeColor="text1"/>
          <w:sz w:val="18"/>
          <w:szCs w:val="18"/>
        </w:rPr>
        <w:t>d</w:t>
      </w:r>
      <w:r w:rsidRPr="004F29EE">
        <w:rPr>
          <w:rFonts w:cstheme="minorHAnsi"/>
          <w:color w:val="000000" w:themeColor="text1"/>
          <w:sz w:val="18"/>
          <w:szCs w:val="18"/>
        </w:rPr>
        <w:t>itton</w:t>
      </w:r>
      <w:proofErr w:type="spellEnd"/>
      <w:r w:rsidRPr="004F29EE">
        <w:rPr>
          <w:rFonts w:cstheme="minorHAnsi"/>
          <w:color w:val="000000" w:themeColor="text1"/>
          <w:sz w:val="18"/>
          <w:szCs w:val="18"/>
        </w:rPr>
        <w:t xml:space="preserve"> Road                                        Upend                                                                  Saxon Street</w:t>
      </w:r>
    </w:p>
    <w:p w14:paraId="71300C04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Kirtling CB8 9PG                                           CB8 9PH                                                               CB8 9RX</w:t>
      </w:r>
    </w:p>
    <w:p w14:paraId="71300C05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</w:p>
    <w:p w14:paraId="71300C06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07889 207162                                              01638 730659                                                     01638730363</w:t>
      </w:r>
    </w:p>
    <w:p w14:paraId="71300C07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</w:p>
    <w:p w14:paraId="71300C08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In compliance with the general data protection regulations (GDPR) information on this form will only be used for the 2023 show.</w:t>
      </w:r>
    </w:p>
    <w:p w14:paraId="71300C09" w14:textId="77777777" w:rsidR="00D56C39" w:rsidRPr="004F29EE" w:rsidRDefault="00D56C39" w:rsidP="00D56C39">
      <w:pPr>
        <w:rPr>
          <w:rFonts w:cstheme="minorHAnsi"/>
          <w:color w:val="000000" w:themeColor="text1"/>
          <w:sz w:val="18"/>
          <w:szCs w:val="18"/>
        </w:rPr>
      </w:pPr>
    </w:p>
    <w:p w14:paraId="71300C0A" w14:textId="77777777" w:rsidR="00D56C39" w:rsidRPr="00440161" w:rsidRDefault="00D56C39" w:rsidP="00D56C39">
      <w:pPr>
        <w:rPr>
          <w:rFonts w:cstheme="minorHAnsi"/>
          <w:b/>
          <w:bCs/>
          <w:color w:val="000000" w:themeColor="text1"/>
          <w:sz w:val="18"/>
          <w:szCs w:val="18"/>
        </w:rPr>
      </w:pPr>
      <w:r w:rsidRPr="00440161">
        <w:rPr>
          <w:rFonts w:cstheme="minorHAnsi"/>
          <w:b/>
          <w:bCs/>
          <w:color w:val="000000" w:themeColor="text1"/>
          <w:sz w:val="18"/>
          <w:szCs w:val="18"/>
        </w:rPr>
        <w:t>Classes entered</w:t>
      </w:r>
    </w:p>
    <w:p w14:paraId="71300C0B" w14:textId="77777777" w:rsidR="00D56C39" w:rsidRPr="00440161" w:rsidRDefault="00D56C39" w:rsidP="00D56C39">
      <w:pPr>
        <w:rPr>
          <w:rFonts w:cstheme="minorHAnsi"/>
          <w:b/>
          <w:bCs/>
          <w:color w:val="000000" w:themeColor="text1"/>
          <w:sz w:val="18"/>
          <w:szCs w:val="18"/>
        </w:rPr>
      </w:pPr>
      <w:r w:rsidRPr="00440161">
        <w:rPr>
          <w:rFonts w:cstheme="minorHAnsi"/>
          <w:b/>
          <w:bCs/>
          <w:color w:val="000000" w:themeColor="text1"/>
          <w:sz w:val="18"/>
          <w:szCs w:val="18"/>
        </w:rPr>
        <w:t>Section A</w:t>
      </w:r>
      <w:r w:rsidR="00440161" w:rsidRPr="00440161">
        <w:rPr>
          <w:rFonts w:cstheme="minorHAnsi"/>
          <w:b/>
          <w:bCs/>
          <w:color w:val="000000" w:themeColor="text1"/>
          <w:sz w:val="18"/>
          <w:szCs w:val="18"/>
        </w:rPr>
        <w:t>.                                          Section B</w:t>
      </w:r>
      <w:r w:rsidR="00440161">
        <w:rPr>
          <w:rFonts w:cstheme="minorHAnsi"/>
          <w:b/>
          <w:bCs/>
          <w:color w:val="000000" w:themeColor="text1"/>
          <w:sz w:val="18"/>
          <w:szCs w:val="18"/>
        </w:rPr>
        <w:t xml:space="preserve">                               </w:t>
      </w:r>
      <w:r w:rsidR="00C7145A">
        <w:rPr>
          <w:rFonts w:cstheme="minorHAnsi"/>
          <w:b/>
          <w:bCs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b/>
          <w:bCs/>
          <w:color w:val="000000" w:themeColor="text1"/>
          <w:sz w:val="18"/>
          <w:szCs w:val="18"/>
        </w:rPr>
        <w:t xml:space="preserve">  Section D cont.</w:t>
      </w:r>
      <w:r w:rsidR="004D129D">
        <w:rPr>
          <w:rFonts w:cstheme="minorHAnsi"/>
          <w:b/>
          <w:bCs/>
          <w:color w:val="000000" w:themeColor="text1"/>
          <w:sz w:val="18"/>
          <w:szCs w:val="18"/>
        </w:rPr>
        <w:t xml:space="preserve">                          Section G</w:t>
      </w:r>
    </w:p>
    <w:p w14:paraId="71300C0C" w14:textId="77777777" w:rsidR="004F29EE" w:rsidRPr="004F29EE" w:rsidRDefault="004F29EE" w:rsidP="001B23AE">
      <w:pPr>
        <w:tabs>
          <w:tab w:val="left" w:pos="6804"/>
          <w:tab w:val="left" w:pos="6946"/>
          <w:tab w:val="left" w:pos="7655"/>
          <w:tab w:val="left" w:pos="7938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…………………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31…………………….                    </w:t>
      </w:r>
      <w:r w:rsidR="00C7145A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>65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>97…………………</w:t>
      </w:r>
      <w:r w:rsidR="001B23AE">
        <w:rPr>
          <w:rFonts w:cstheme="minorHAnsi"/>
          <w:color w:val="000000" w:themeColor="text1"/>
          <w:sz w:val="18"/>
          <w:szCs w:val="18"/>
        </w:rPr>
        <w:t>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</w:t>
      </w:r>
    </w:p>
    <w:p w14:paraId="71300C0D" w14:textId="77777777" w:rsidR="004F29EE" w:rsidRPr="000A52AD" w:rsidRDefault="004F29EE" w:rsidP="001B23AE">
      <w:pPr>
        <w:tabs>
          <w:tab w:val="left" w:pos="2410"/>
          <w:tab w:val="left" w:pos="5812"/>
        </w:tabs>
        <w:rPr>
          <w:rFonts w:cstheme="minorHAnsi"/>
          <w:b/>
          <w:bCs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…………………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32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66………………….</w:t>
      </w:r>
      <w:r w:rsidR="001B23AE">
        <w:rPr>
          <w:rFonts w:cstheme="minorHAnsi"/>
          <w:color w:val="000000" w:themeColor="text1"/>
          <w:sz w:val="18"/>
          <w:szCs w:val="18"/>
        </w:rPr>
        <w:t>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      </w:t>
      </w:r>
      <w:r w:rsidR="000A52AD" w:rsidRPr="000A52AD">
        <w:rPr>
          <w:rFonts w:cstheme="minorHAnsi"/>
          <w:b/>
          <w:bCs/>
          <w:color w:val="000000" w:themeColor="text1"/>
          <w:sz w:val="18"/>
          <w:szCs w:val="18"/>
        </w:rPr>
        <w:t>Section H</w:t>
      </w:r>
    </w:p>
    <w:p w14:paraId="71300C0E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3…………………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</w:t>
      </w:r>
      <w:r w:rsidR="00440161">
        <w:rPr>
          <w:rFonts w:cstheme="minorHAnsi"/>
          <w:color w:val="000000" w:themeColor="text1"/>
          <w:sz w:val="18"/>
          <w:szCs w:val="18"/>
        </w:rPr>
        <w:t>33……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67……………..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      98………………</w:t>
      </w:r>
      <w:r w:rsidR="001B23AE">
        <w:rPr>
          <w:rFonts w:cstheme="minorHAnsi"/>
          <w:color w:val="000000" w:themeColor="text1"/>
          <w:sz w:val="18"/>
          <w:szCs w:val="18"/>
        </w:rPr>
        <w:t>….</w:t>
      </w:r>
    </w:p>
    <w:p w14:paraId="71300C0F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4…………………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34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68…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      99………………</w:t>
      </w:r>
      <w:r w:rsidR="001B23AE">
        <w:rPr>
          <w:rFonts w:cstheme="minorHAnsi"/>
          <w:color w:val="000000" w:themeColor="text1"/>
          <w:sz w:val="18"/>
          <w:szCs w:val="18"/>
        </w:rPr>
        <w:t>…</w:t>
      </w:r>
    </w:p>
    <w:p w14:paraId="71300C10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5…………………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35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69………………….</w:t>
      </w:r>
      <w:r w:rsidR="001B23AE">
        <w:rPr>
          <w:rFonts w:cstheme="minorHAnsi"/>
          <w:color w:val="000000" w:themeColor="text1"/>
          <w:sz w:val="18"/>
          <w:szCs w:val="18"/>
        </w:rPr>
        <w:t>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100………………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</w:t>
      </w:r>
    </w:p>
    <w:p w14:paraId="71300C11" w14:textId="77777777" w:rsidR="004F29EE" w:rsidRPr="000A52AD" w:rsidRDefault="004F29EE" w:rsidP="000A52AD">
      <w:pPr>
        <w:tabs>
          <w:tab w:val="left" w:pos="1418"/>
        </w:tabs>
        <w:rPr>
          <w:rFonts w:cstheme="minorHAnsi"/>
          <w:b/>
          <w:bCs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6…………………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36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70…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      </w:t>
      </w:r>
      <w:r w:rsidR="000A52AD" w:rsidRPr="000A52AD">
        <w:rPr>
          <w:rFonts w:cstheme="minorHAnsi"/>
          <w:b/>
          <w:bCs/>
          <w:color w:val="000000" w:themeColor="text1"/>
          <w:sz w:val="18"/>
          <w:szCs w:val="18"/>
        </w:rPr>
        <w:t>Section I</w:t>
      </w:r>
    </w:p>
    <w:p w14:paraId="71300C12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7…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37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C7145A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71………………..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101………………</w:t>
      </w:r>
      <w:r w:rsidR="001B23AE">
        <w:rPr>
          <w:rFonts w:cstheme="minorHAnsi"/>
          <w:color w:val="000000" w:themeColor="text1"/>
          <w:sz w:val="18"/>
          <w:szCs w:val="18"/>
        </w:rPr>
        <w:t>..</w:t>
      </w:r>
    </w:p>
    <w:p w14:paraId="71300C13" w14:textId="77777777" w:rsidR="004F29EE" w:rsidRPr="004F29EE" w:rsidRDefault="004F29EE" w:rsidP="00C7145A">
      <w:pPr>
        <w:tabs>
          <w:tab w:val="left" w:pos="3686"/>
          <w:tab w:val="left" w:pos="4536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8…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38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</w:t>
      </w:r>
      <w:r w:rsidR="00C7145A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72…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102……………….</w:t>
      </w:r>
      <w:r w:rsidR="001B23AE">
        <w:rPr>
          <w:rFonts w:cstheme="minorHAnsi"/>
          <w:color w:val="000000" w:themeColor="text1"/>
          <w:sz w:val="18"/>
          <w:szCs w:val="18"/>
        </w:rPr>
        <w:t>.</w:t>
      </w:r>
    </w:p>
    <w:p w14:paraId="71300C14" w14:textId="77777777" w:rsidR="004F29EE" w:rsidRPr="000A52AD" w:rsidRDefault="004F29EE" w:rsidP="001B23AE">
      <w:pPr>
        <w:tabs>
          <w:tab w:val="left" w:pos="2268"/>
          <w:tab w:val="left" w:pos="2552"/>
          <w:tab w:val="left" w:pos="7938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9…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39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C7145A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 w:rsidRPr="004D129D">
        <w:rPr>
          <w:rFonts w:cstheme="minorHAnsi"/>
          <w:b/>
          <w:bCs/>
          <w:color w:val="000000" w:themeColor="text1"/>
          <w:sz w:val="18"/>
          <w:szCs w:val="18"/>
        </w:rPr>
        <w:t>Section E</w:t>
      </w:r>
      <w:r w:rsidR="000A52AD">
        <w:rPr>
          <w:rFonts w:cstheme="minorHAnsi"/>
          <w:b/>
          <w:bCs/>
          <w:color w:val="000000" w:themeColor="text1"/>
          <w:sz w:val="18"/>
          <w:szCs w:val="18"/>
        </w:rPr>
        <w:t xml:space="preserve">                                 </w:t>
      </w:r>
      <w:r w:rsidR="001B23AE">
        <w:rPr>
          <w:rFonts w:cstheme="minorHAnsi"/>
          <w:b/>
          <w:bCs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b/>
          <w:bCs/>
          <w:color w:val="000000" w:themeColor="text1"/>
          <w:sz w:val="18"/>
          <w:szCs w:val="18"/>
        </w:rPr>
        <w:t xml:space="preserve">   </w:t>
      </w:r>
      <w:r w:rsidR="000A52AD" w:rsidRPr="000A52AD">
        <w:rPr>
          <w:rFonts w:cstheme="minorHAnsi"/>
          <w:color w:val="000000" w:themeColor="text1"/>
          <w:sz w:val="18"/>
          <w:szCs w:val="18"/>
        </w:rPr>
        <w:t>103</w:t>
      </w:r>
      <w:r w:rsidR="000A52AD">
        <w:rPr>
          <w:rFonts w:cstheme="minorHAnsi"/>
          <w:color w:val="000000" w:themeColor="text1"/>
          <w:sz w:val="18"/>
          <w:szCs w:val="18"/>
        </w:rPr>
        <w:t>…………….…</w:t>
      </w:r>
      <w:r w:rsidR="001B23AE">
        <w:rPr>
          <w:rFonts w:cstheme="minorHAnsi"/>
          <w:color w:val="000000" w:themeColor="text1"/>
          <w:sz w:val="18"/>
          <w:szCs w:val="18"/>
        </w:rPr>
        <w:t>.</w:t>
      </w:r>
    </w:p>
    <w:p w14:paraId="71300C15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0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40…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73………………….</w:t>
      </w:r>
      <w:r w:rsidR="001B23AE">
        <w:rPr>
          <w:rFonts w:cstheme="minorHAnsi"/>
          <w:color w:val="000000" w:themeColor="text1"/>
          <w:sz w:val="18"/>
          <w:szCs w:val="18"/>
        </w:rPr>
        <w:t>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 104………………..</w:t>
      </w:r>
    </w:p>
    <w:p w14:paraId="71300C16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1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41…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74…………………</w:t>
      </w:r>
      <w:r w:rsidR="001B23AE">
        <w:rPr>
          <w:rFonts w:cstheme="minorHAnsi"/>
          <w:color w:val="000000" w:themeColor="text1"/>
          <w:sz w:val="18"/>
          <w:szCs w:val="18"/>
        </w:rPr>
        <w:t>…</w:t>
      </w:r>
    </w:p>
    <w:p w14:paraId="71300C17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2……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42…………………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75……………..……</w:t>
      </w:r>
    </w:p>
    <w:p w14:paraId="71300C18" w14:textId="77777777" w:rsidR="004F29EE" w:rsidRPr="004F29EE" w:rsidRDefault="004F29EE" w:rsidP="001B23AE">
      <w:pPr>
        <w:tabs>
          <w:tab w:val="left" w:pos="5812"/>
          <w:tab w:val="left" w:pos="5954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3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43………………..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C7145A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>76………………….</w:t>
      </w:r>
      <w:r w:rsidR="001B23AE">
        <w:rPr>
          <w:rFonts w:cstheme="minorHAnsi"/>
          <w:color w:val="000000" w:themeColor="text1"/>
          <w:sz w:val="18"/>
          <w:szCs w:val="18"/>
        </w:rPr>
        <w:t>.</w:t>
      </w:r>
    </w:p>
    <w:p w14:paraId="71300C19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4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44…………………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77………………….</w:t>
      </w:r>
    </w:p>
    <w:p w14:paraId="71300C1A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5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45…………………</w:t>
      </w:r>
      <w:proofErr w:type="gramStart"/>
      <w:r w:rsidR="000A52AD">
        <w:rPr>
          <w:rFonts w:cstheme="minorHAnsi"/>
          <w:color w:val="000000" w:themeColor="text1"/>
          <w:sz w:val="18"/>
          <w:szCs w:val="18"/>
        </w:rPr>
        <w:t xml:space="preserve"> ..</w:t>
      </w:r>
      <w:proofErr w:type="gramEnd"/>
      <w:r w:rsidR="004D129D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78…………………..</w:t>
      </w:r>
    </w:p>
    <w:p w14:paraId="71300C1B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6…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46…………………</w:t>
      </w:r>
      <w:proofErr w:type="gramStart"/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>..</w:t>
      </w:r>
      <w:proofErr w:type="gramEnd"/>
      <w:r w:rsidR="000A52AD">
        <w:rPr>
          <w:rFonts w:cstheme="minorHAnsi"/>
          <w:color w:val="000000" w:themeColor="text1"/>
          <w:sz w:val="18"/>
          <w:szCs w:val="18"/>
        </w:rPr>
        <w:t xml:space="preserve">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79………………….</w:t>
      </w:r>
      <w:r w:rsidR="001B23AE">
        <w:rPr>
          <w:rFonts w:cstheme="minorHAnsi"/>
          <w:color w:val="000000" w:themeColor="text1"/>
          <w:sz w:val="18"/>
          <w:szCs w:val="18"/>
        </w:rPr>
        <w:t>.</w:t>
      </w:r>
    </w:p>
    <w:p w14:paraId="71300C1C" w14:textId="77777777" w:rsidR="004F29EE" w:rsidRPr="004F29EE" w:rsidRDefault="004F29EE" w:rsidP="000A52AD">
      <w:pPr>
        <w:tabs>
          <w:tab w:val="left" w:pos="3544"/>
          <w:tab w:val="left" w:pos="3686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7……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47…………………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80………………….</w:t>
      </w:r>
      <w:r w:rsidR="00C7145A">
        <w:rPr>
          <w:rFonts w:cstheme="minorHAnsi"/>
          <w:color w:val="000000" w:themeColor="text1"/>
          <w:sz w:val="18"/>
          <w:szCs w:val="18"/>
        </w:rPr>
        <w:t>.</w:t>
      </w:r>
    </w:p>
    <w:p w14:paraId="71300C1D" w14:textId="77777777" w:rsidR="004F29EE" w:rsidRPr="004D129D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8……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</w:t>
      </w:r>
      <w:r w:rsidR="00440161" w:rsidRPr="00440161">
        <w:rPr>
          <w:rFonts w:cstheme="minorHAnsi"/>
          <w:b/>
          <w:bCs/>
          <w:color w:val="000000" w:themeColor="text1"/>
          <w:sz w:val="18"/>
          <w:szCs w:val="18"/>
        </w:rPr>
        <w:t>Section C</w:t>
      </w:r>
      <w:r w:rsidR="004D129D">
        <w:rPr>
          <w:rFonts w:cstheme="minorHAnsi"/>
          <w:b/>
          <w:bCs/>
          <w:color w:val="000000" w:themeColor="text1"/>
          <w:sz w:val="18"/>
          <w:szCs w:val="18"/>
        </w:rPr>
        <w:t xml:space="preserve">                                   </w:t>
      </w:r>
      <w:r w:rsidR="004D129D" w:rsidRPr="004D129D">
        <w:rPr>
          <w:rFonts w:cstheme="minorHAnsi"/>
          <w:color w:val="000000" w:themeColor="text1"/>
          <w:sz w:val="18"/>
          <w:szCs w:val="18"/>
        </w:rPr>
        <w:t>81……</w:t>
      </w:r>
      <w:r w:rsidR="004D129D">
        <w:rPr>
          <w:rFonts w:cstheme="minorHAnsi"/>
          <w:color w:val="000000" w:themeColor="text1"/>
          <w:sz w:val="18"/>
          <w:szCs w:val="18"/>
        </w:rPr>
        <w:t>……………</w:t>
      </w:r>
      <w:r w:rsidR="00C7145A">
        <w:rPr>
          <w:rFonts w:cstheme="minorHAnsi"/>
          <w:color w:val="000000" w:themeColor="text1"/>
          <w:sz w:val="18"/>
          <w:szCs w:val="18"/>
        </w:rPr>
        <w:t>…</w:t>
      </w:r>
    </w:p>
    <w:p w14:paraId="71300C1E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19……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48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82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</w:t>
      </w:r>
    </w:p>
    <w:p w14:paraId="71300C1F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0…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49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 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</w:t>
      </w:r>
      <w:r w:rsidR="00C7145A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83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</w:t>
      </w:r>
    </w:p>
    <w:p w14:paraId="71300C20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1…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50…………………</w:t>
      </w:r>
      <w:r w:rsidR="000A52AD">
        <w:rPr>
          <w:rFonts w:cstheme="minorHAnsi"/>
          <w:color w:val="000000" w:themeColor="text1"/>
          <w:sz w:val="18"/>
          <w:szCs w:val="18"/>
        </w:rPr>
        <w:t>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84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</w:t>
      </w:r>
    </w:p>
    <w:p w14:paraId="71300C21" w14:textId="77777777" w:rsidR="004F29EE" w:rsidRPr="004F29EE" w:rsidRDefault="004F29EE" w:rsidP="000A52AD">
      <w:pPr>
        <w:tabs>
          <w:tab w:val="left" w:pos="1418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2…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51…………………</w:t>
      </w:r>
      <w:r w:rsidR="000A52AD">
        <w:rPr>
          <w:rFonts w:cstheme="minorHAnsi"/>
          <w:color w:val="000000" w:themeColor="text1"/>
          <w:sz w:val="18"/>
          <w:szCs w:val="18"/>
        </w:rPr>
        <w:t>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85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2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3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52………………...</w:t>
      </w:r>
      <w:r w:rsidR="000A52AD">
        <w:rPr>
          <w:rFonts w:cstheme="minorHAnsi"/>
          <w:color w:val="000000" w:themeColor="text1"/>
          <w:sz w:val="18"/>
          <w:szCs w:val="18"/>
        </w:rPr>
        <w:t>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86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3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4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53…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87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4" w14:textId="77777777" w:rsidR="004F29EE" w:rsidRP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5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54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88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5" w14:textId="77777777" w:rsidR="004F29EE" w:rsidRPr="004F29EE" w:rsidRDefault="004F29EE" w:rsidP="001B23AE">
      <w:pPr>
        <w:tabs>
          <w:tab w:val="left" w:pos="3686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6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…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55………………..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. 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89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</w:t>
      </w:r>
    </w:p>
    <w:p w14:paraId="71300C26" w14:textId="77777777" w:rsidR="004D129D" w:rsidRPr="00440161" w:rsidRDefault="004F29EE" w:rsidP="00D56C39">
      <w:pPr>
        <w:rPr>
          <w:rFonts w:cstheme="minorHAnsi"/>
          <w:b/>
          <w:bCs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7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Pr="004F29EE">
        <w:rPr>
          <w:rFonts w:cstheme="minorHAnsi"/>
          <w:color w:val="000000" w:themeColor="text1"/>
          <w:sz w:val="18"/>
          <w:szCs w:val="18"/>
        </w:rPr>
        <w:t>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</w:t>
      </w:r>
      <w:r w:rsidR="00440161" w:rsidRPr="00440161">
        <w:rPr>
          <w:rFonts w:cstheme="minorHAnsi"/>
          <w:b/>
          <w:bCs/>
          <w:color w:val="000000" w:themeColor="text1"/>
          <w:sz w:val="18"/>
          <w:szCs w:val="18"/>
        </w:rPr>
        <w:t>Section D</w:t>
      </w:r>
      <w:r w:rsidR="004D129D">
        <w:rPr>
          <w:rFonts w:cstheme="minorHAnsi"/>
          <w:b/>
          <w:bCs/>
          <w:color w:val="000000" w:themeColor="text1"/>
          <w:sz w:val="18"/>
          <w:szCs w:val="18"/>
        </w:rPr>
        <w:t xml:space="preserve">                                  Section F</w:t>
      </w:r>
    </w:p>
    <w:p w14:paraId="71300C27" w14:textId="77777777" w:rsidR="004F29EE" w:rsidRPr="004F29EE" w:rsidRDefault="004F29EE" w:rsidP="00C7145A">
      <w:pPr>
        <w:tabs>
          <w:tab w:val="left" w:pos="4678"/>
          <w:tab w:val="left" w:pos="4820"/>
          <w:tab w:val="left" w:pos="5670"/>
          <w:tab w:val="left" w:pos="5812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8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 </w:t>
      </w:r>
      <w:r w:rsidRPr="004F29EE">
        <w:rPr>
          <w:rFonts w:cstheme="minorHAnsi"/>
          <w:color w:val="000000" w:themeColor="text1"/>
          <w:sz w:val="18"/>
          <w:szCs w:val="18"/>
        </w:rPr>
        <w:t>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56………………</w:t>
      </w:r>
      <w:r w:rsidR="000A52AD">
        <w:rPr>
          <w:rFonts w:cstheme="minorHAnsi"/>
          <w:color w:val="000000" w:themeColor="text1"/>
          <w:sz w:val="18"/>
          <w:szCs w:val="18"/>
        </w:rPr>
        <w:t>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>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90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…</w:t>
      </w:r>
    </w:p>
    <w:p w14:paraId="71300C28" w14:textId="77777777" w:rsidR="004F29EE" w:rsidRDefault="004F29EE" w:rsidP="000A52AD">
      <w:pPr>
        <w:tabs>
          <w:tab w:val="left" w:pos="1418"/>
          <w:tab w:val="left" w:pos="2410"/>
        </w:tabs>
        <w:rPr>
          <w:rFonts w:cstheme="minorHAnsi"/>
          <w:color w:val="000000" w:themeColor="text1"/>
          <w:sz w:val="18"/>
          <w:szCs w:val="18"/>
        </w:rPr>
      </w:pPr>
      <w:r w:rsidRPr="004F29EE">
        <w:rPr>
          <w:rFonts w:cstheme="minorHAnsi"/>
          <w:color w:val="000000" w:themeColor="text1"/>
          <w:sz w:val="18"/>
          <w:szCs w:val="18"/>
        </w:rPr>
        <w:t>29………………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. </w:t>
      </w:r>
      <w:r w:rsidRPr="004F29EE">
        <w:rPr>
          <w:rFonts w:cstheme="minorHAnsi"/>
          <w:color w:val="000000" w:themeColor="text1"/>
          <w:sz w:val="18"/>
          <w:szCs w:val="18"/>
        </w:rPr>
        <w:t>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57……………..…</w:t>
      </w:r>
      <w:r w:rsidR="000A52AD">
        <w:rPr>
          <w:rFonts w:cstheme="minorHAnsi"/>
          <w:color w:val="000000" w:themeColor="text1"/>
          <w:sz w:val="18"/>
          <w:szCs w:val="18"/>
        </w:rPr>
        <w:t>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 91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9" w14:textId="77777777" w:rsidR="004F29EE" w:rsidRDefault="00440161" w:rsidP="00D56C39">
      <w:pPr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 xml:space="preserve">                                                            58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>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92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A" w14:textId="77777777" w:rsid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>30A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 59………………</w:t>
      </w:r>
      <w:r w:rsidR="000A52AD">
        <w:rPr>
          <w:rFonts w:cstheme="minorHAnsi"/>
          <w:color w:val="000000" w:themeColor="text1"/>
          <w:sz w:val="18"/>
          <w:szCs w:val="18"/>
        </w:rPr>
        <w:t>…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 93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..</w:t>
      </w:r>
    </w:p>
    <w:p w14:paraId="71300C2B" w14:textId="77777777" w:rsid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 xml:space="preserve">    B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  60………………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>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 94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…</w:t>
      </w:r>
    </w:p>
    <w:p w14:paraId="71300C2C" w14:textId="77777777" w:rsidR="004F29EE" w:rsidRDefault="004F29EE" w:rsidP="00D56C39">
      <w:pPr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 xml:space="preserve">    C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  61………………</w:t>
      </w:r>
      <w:r w:rsidR="000A52AD">
        <w:rPr>
          <w:rFonts w:cstheme="minorHAnsi"/>
          <w:color w:val="000000" w:themeColor="text1"/>
          <w:sz w:val="18"/>
          <w:szCs w:val="18"/>
        </w:rPr>
        <w:t>…..</w:t>
      </w:r>
      <w:r w:rsidR="00440161">
        <w:rPr>
          <w:rFonts w:cstheme="minorHAnsi"/>
          <w:color w:val="000000" w:themeColor="text1"/>
          <w:sz w:val="18"/>
          <w:szCs w:val="18"/>
        </w:rPr>
        <w:t>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  95…………………</w:t>
      </w:r>
      <w:r w:rsidR="00C7145A">
        <w:rPr>
          <w:rFonts w:cstheme="minorHAnsi"/>
          <w:color w:val="000000" w:themeColor="text1"/>
          <w:sz w:val="18"/>
          <w:szCs w:val="18"/>
        </w:rPr>
        <w:t>…</w:t>
      </w:r>
    </w:p>
    <w:p w14:paraId="71300C2D" w14:textId="77777777" w:rsidR="004F29EE" w:rsidRDefault="004F29EE" w:rsidP="001B23AE">
      <w:pPr>
        <w:tabs>
          <w:tab w:val="left" w:pos="5812"/>
          <w:tab w:val="left" w:pos="5954"/>
        </w:tabs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 xml:space="preserve">    D………………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 62………………..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</w:t>
      </w:r>
      <w:r w:rsidR="000A52AD">
        <w:rPr>
          <w:rFonts w:cstheme="minorHAnsi"/>
          <w:color w:val="000000" w:themeColor="text1"/>
          <w:sz w:val="18"/>
          <w:szCs w:val="18"/>
        </w:rPr>
        <w:t>…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                   </w:t>
      </w:r>
      <w:r w:rsidR="001B23AE">
        <w:rPr>
          <w:rFonts w:cstheme="minorHAnsi"/>
          <w:color w:val="000000" w:themeColor="text1"/>
          <w:sz w:val="18"/>
          <w:szCs w:val="18"/>
        </w:rPr>
        <w:t xml:space="preserve"> </w:t>
      </w:r>
      <w:r w:rsidR="004D129D">
        <w:rPr>
          <w:rFonts w:cstheme="minorHAnsi"/>
          <w:color w:val="000000" w:themeColor="text1"/>
          <w:sz w:val="18"/>
          <w:szCs w:val="18"/>
        </w:rPr>
        <w:t xml:space="preserve">  96………….……</w:t>
      </w:r>
      <w:r w:rsidR="00C7145A">
        <w:rPr>
          <w:rFonts w:cstheme="minorHAnsi"/>
          <w:color w:val="000000" w:themeColor="text1"/>
          <w:sz w:val="18"/>
          <w:szCs w:val="18"/>
        </w:rPr>
        <w:t>….</w:t>
      </w:r>
      <w:r w:rsidR="004D129D">
        <w:rPr>
          <w:rFonts w:cstheme="minorHAnsi"/>
          <w:color w:val="000000" w:themeColor="text1"/>
          <w:sz w:val="18"/>
          <w:szCs w:val="18"/>
        </w:rPr>
        <w:t>.</w:t>
      </w:r>
    </w:p>
    <w:p w14:paraId="71300C2E" w14:textId="77777777" w:rsidR="004F29EE" w:rsidRDefault="004F29EE" w:rsidP="000A52AD">
      <w:pPr>
        <w:tabs>
          <w:tab w:val="left" w:pos="2410"/>
        </w:tabs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 xml:space="preserve">    E……………….…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</w:t>
      </w:r>
      <w:r w:rsidR="000A52AD">
        <w:rPr>
          <w:rFonts w:cstheme="minorHAnsi"/>
          <w:color w:val="000000" w:themeColor="text1"/>
          <w:sz w:val="18"/>
          <w:szCs w:val="18"/>
        </w:rPr>
        <w:t xml:space="preserve"> 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63………………</w:t>
      </w:r>
      <w:r w:rsidR="000A52AD">
        <w:rPr>
          <w:rFonts w:cstheme="minorHAnsi"/>
          <w:color w:val="000000" w:themeColor="text1"/>
          <w:sz w:val="18"/>
          <w:szCs w:val="18"/>
        </w:rPr>
        <w:t>…..</w:t>
      </w:r>
    </w:p>
    <w:p w14:paraId="71300C2F" w14:textId="77777777" w:rsidR="004F29EE" w:rsidRPr="004F29EE" w:rsidRDefault="004F29EE" w:rsidP="000A52AD">
      <w:pPr>
        <w:tabs>
          <w:tab w:val="left" w:pos="2410"/>
          <w:tab w:val="left" w:pos="3686"/>
          <w:tab w:val="left" w:pos="3969"/>
        </w:tabs>
        <w:rPr>
          <w:rFonts w:cstheme="minorHAnsi"/>
          <w:color w:val="000000" w:themeColor="text1"/>
          <w:sz w:val="18"/>
          <w:szCs w:val="18"/>
        </w:rPr>
      </w:pPr>
      <w:r>
        <w:rPr>
          <w:rFonts w:cstheme="minorHAnsi"/>
          <w:color w:val="000000" w:themeColor="text1"/>
          <w:sz w:val="18"/>
          <w:szCs w:val="18"/>
        </w:rPr>
        <w:t xml:space="preserve">    F…………………..</w:t>
      </w:r>
      <w:r w:rsidR="00440161">
        <w:rPr>
          <w:rFonts w:cstheme="minorHAnsi"/>
          <w:color w:val="000000" w:themeColor="text1"/>
          <w:sz w:val="18"/>
          <w:szCs w:val="18"/>
        </w:rPr>
        <w:t xml:space="preserve">                              64………………</w:t>
      </w:r>
      <w:r w:rsidR="000A52AD">
        <w:rPr>
          <w:rFonts w:cstheme="minorHAnsi"/>
          <w:color w:val="000000" w:themeColor="text1"/>
          <w:sz w:val="18"/>
          <w:szCs w:val="18"/>
        </w:rPr>
        <w:t>……</w:t>
      </w:r>
    </w:p>
    <w:p w14:paraId="71300C30" w14:textId="77777777" w:rsidR="004F29EE" w:rsidRDefault="004F29EE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1" w14:textId="77777777" w:rsidR="004F29EE" w:rsidRDefault="004F29EE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2" w14:textId="77777777" w:rsidR="004F29EE" w:rsidRDefault="004F29EE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3" w14:textId="77777777" w:rsidR="004F29EE" w:rsidRDefault="004F29EE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4" w14:textId="77777777" w:rsidR="00D56C39" w:rsidRDefault="00D56C39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5" w14:textId="77777777" w:rsidR="00D56C39" w:rsidRDefault="00D56C39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6" w14:textId="77777777" w:rsidR="00D56C39" w:rsidRPr="00D56C39" w:rsidRDefault="00D56C39" w:rsidP="00D56C39">
      <w:pPr>
        <w:rPr>
          <w:rFonts w:cstheme="minorHAnsi"/>
          <w:color w:val="000000" w:themeColor="text1"/>
          <w:sz w:val="20"/>
          <w:szCs w:val="20"/>
        </w:rPr>
      </w:pPr>
    </w:p>
    <w:p w14:paraId="71300C37" w14:textId="77777777" w:rsidR="000F1EE0" w:rsidRDefault="000F1EE0" w:rsidP="000F1EE0">
      <w:pPr>
        <w:rPr>
          <w:rFonts w:cstheme="minorHAnsi"/>
          <w:color w:val="000000" w:themeColor="text1"/>
          <w:sz w:val="20"/>
          <w:szCs w:val="20"/>
        </w:rPr>
      </w:pPr>
    </w:p>
    <w:p w14:paraId="71300C38" w14:textId="77777777" w:rsidR="000F1EE0" w:rsidRDefault="000F1EE0" w:rsidP="000F1EE0">
      <w:pPr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 xml:space="preserve">     </w:t>
      </w:r>
    </w:p>
    <w:sectPr w:rsidR="000F1EE0" w:rsidSect="00CB6C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3B2C7" w14:textId="77777777" w:rsidR="00CF16C8" w:rsidRDefault="00CF16C8" w:rsidP="00136829">
      <w:r>
        <w:separator/>
      </w:r>
    </w:p>
  </w:endnote>
  <w:endnote w:type="continuationSeparator" w:id="0">
    <w:p w14:paraId="5A1F6213" w14:textId="77777777" w:rsidR="00CF16C8" w:rsidRDefault="00CF16C8" w:rsidP="00136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CF94D" w14:textId="77777777" w:rsidR="00CF16C8" w:rsidRDefault="00CF16C8" w:rsidP="00136829">
      <w:r>
        <w:separator/>
      </w:r>
    </w:p>
  </w:footnote>
  <w:footnote w:type="continuationSeparator" w:id="0">
    <w:p w14:paraId="67A6628E" w14:textId="77777777" w:rsidR="00CF16C8" w:rsidRDefault="00CF16C8" w:rsidP="001368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QzNTE2MDYyMjBW0lEKTi0uzszPAykwrgUAxFlxKCwAAAA="/>
  </w:docVars>
  <w:rsids>
    <w:rsidRoot w:val="00D9735E"/>
    <w:rsid w:val="00000F9D"/>
    <w:rsid w:val="0009792E"/>
    <w:rsid w:val="000A52AD"/>
    <w:rsid w:val="000C6E17"/>
    <w:rsid w:val="000F1EE0"/>
    <w:rsid w:val="00106B54"/>
    <w:rsid w:val="00121D7E"/>
    <w:rsid w:val="00131F9A"/>
    <w:rsid w:val="00136829"/>
    <w:rsid w:val="001B23AE"/>
    <w:rsid w:val="001D5C6C"/>
    <w:rsid w:val="001E772C"/>
    <w:rsid w:val="00234652"/>
    <w:rsid w:val="00261BE2"/>
    <w:rsid w:val="002669A7"/>
    <w:rsid w:val="00345D1A"/>
    <w:rsid w:val="003526F4"/>
    <w:rsid w:val="003A438E"/>
    <w:rsid w:val="00415BB4"/>
    <w:rsid w:val="00440161"/>
    <w:rsid w:val="0048251A"/>
    <w:rsid w:val="004D129D"/>
    <w:rsid w:val="004F0ADA"/>
    <w:rsid w:val="004F29EE"/>
    <w:rsid w:val="00541BC4"/>
    <w:rsid w:val="00544CA1"/>
    <w:rsid w:val="00595CA2"/>
    <w:rsid w:val="006A3B70"/>
    <w:rsid w:val="006D2541"/>
    <w:rsid w:val="006F6EFF"/>
    <w:rsid w:val="007169F3"/>
    <w:rsid w:val="00755CE2"/>
    <w:rsid w:val="007A04C5"/>
    <w:rsid w:val="0081135A"/>
    <w:rsid w:val="008336B9"/>
    <w:rsid w:val="0092230A"/>
    <w:rsid w:val="00A42D0C"/>
    <w:rsid w:val="00A5660E"/>
    <w:rsid w:val="00A77BC1"/>
    <w:rsid w:val="00AA1213"/>
    <w:rsid w:val="00AA7DC9"/>
    <w:rsid w:val="00B738FD"/>
    <w:rsid w:val="00B86B04"/>
    <w:rsid w:val="00BB1430"/>
    <w:rsid w:val="00C652D6"/>
    <w:rsid w:val="00C7145A"/>
    <w:rsid w:val="00C76938"/>
    <w:rsid w:val="00CB6C61"/>
    <w:rsid w:val="00CF16C8"/>
    <w:rsid w:val="00D1747A"/>
    <w:rsid w:val="00D27D39"/>
    <w:rsid w:val="00D56C39"/>
    <w:rsid w:val="00D9126B"/>
    <w:rsid w:val="00D93D61"/>
    <w:rsid w:val="00D9735E"/>
    <w:rsid w:val="00DA562E"/>
    <w:rsid w:val="00DC2B27"/>
    <w:rsid w:val="00E02AAD"/>
    <w:rsid w:val="00E115A6"/>
    <w:rsid w:val="00EA052E"/>
    <w:rsid w:val="00F67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300ADD"/>
  <w15:docId w15:val="{EB71C3C5-8EDA-4C09-BDB6-534683DBD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B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00F9D"/>
    <w:pPr>
      <w:tabs>
        <w:tab w:val="left" w:pos="900"/>
        <w:tab w:val="right" w:pos="6210"/>
      </w:tabs>
    </w:pPr>
    <w:rPr>
      <w:rFonts w:ascii="Arial" w:eastAsia="Times New Roman" w:hAnsi="Arial" w:cs="Times New Roman"/>
      <w:color w:val="00000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000F9D"/>
    <w:rPr>
      <w:rFonts w:ascii="Arial" w:eastAsia="Times New Roman" w:hAnsi="Arial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368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829"/>
  </w:style>
  <w:style w:type="paragraph" w:styleId="Footer">
    <w:name w:val="footer"/>
    <w:basedOn w:val="Normal"/>
    <w:link w:val="FooterChar"/>
    <w:uiPriority w:val="99"/>
    <w:unhideWhenUsed/>
    <w:rsid w:val="001368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Webb</dc:creator>
  <cp:lastModifiedBy>Rick Staunton</cp:lastModifiedBy>
  <cp:revision>4</cp:revision>
  <cp:lastPrinted>2023-01-22T11:27:00Z</cp:lastPrinted>
  <dcterms:created xsi:type="dcterms:W3CDTF">2023-03-20T12:50:00Z</dcterms:created>
  <dcterms:modified xsi:type="dcterms:W3CDTF">2023-03-20T12:52:00Z</dcterms:modified>
</cp:coreProperties>
</file>